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00150919"/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3328717C" w14:textId="77777777" w:rsidR="00F45087" w:rsidRDefault="00F45087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F45087">
        <w:rPr>
          <w:rFonts w:eastAsia="Times New Roman" w:cstheme="minorHAnsi"/>
          <w:b/>
          <w:color w:val="181717"/>
          <w:sz w:val="28"/>
          <w:szCs w:val="28"/>
        </w:rPr>
        <w:t>Chapter 14 – Hydraulic Power Steering Systems</w:t>
      </w:r>
    </w:p>
    <w:p w14:paraId="02A6D775" w14:textId="434B19C5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  <w:bookmarkEnd w:id="0"/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3E1AAE24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2A7C2E">
        <w:t>Hydraulic Power Steering Systems, Power Steering Pump and Reservoir, and Integral Power Steering</w:t>
      </w:r>
    </w:p>
    <w:p w14:paraId="75EA4534" w14:textId="5B326C2E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0E075D">
        <w:t>Variable-Effort Steering, Power Steering Diagnosis, and Power Steering Fluid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32C1FC95" w14:textId="64A571DC" w:rsidR="00EC7594" w:rsidRDefault="004E79EF" w:rsidP="0096734B">
      <w:pPr>
        <w:spacing w:after="0"/>
        <w:ind w:left="446" w:right="-806"/>
      </w:pPr>
      <w:r>
        <w:t xml:space="preserve">1. </w:t>
      </w:r>
      <w:r w:rsidR="00F45087" w:rsidRPr="00F45087">
        <w:t>Describe the operation of hydraulic power steering systems.</w:t>
      </w:r>
    </w:p>
    <w:p w14:paraId="0DA77D91" w14:textId="2FB3F796" w:rsidR="00EA29EF" w:rsidRDefault="004E79EF" w:rsidP="00EA29EF">
      <w:pPr>
        <w:spacing w:after="0"/>
        <w:ind w:left="446" w:right="-806"/>
      </w:pPr>
      <w:r>
        <w:t xml:space="preserve">2. </w:t>
      </w:r>
      <w:r w:rsidR="00EA29EF">
        <w:t xml:space="preserve">Discuss the components and operation of power steering </w:t>
      </w:r>
      <w:r w:rsidR="00EA29EF">
        <w:t>p</w:t>
      </w:r>
      <w:r w:rsidR="00EA29EF">
        <w:t>umps</w:t>
      </w:r>
      <w:r w:rsidR="00EA29EF">
        <w:t>.</w:t>
      </w:r>
    </w:p>
    <w:p w14:paraId="443CE28F" w14:textId="14EE75A7" w:rsidR="0096734B" w:rsidRDefault="004E79EF" w:rsidP="00EA29EF">
      <w:pPr>
        <w:spacing w:after="0"/>
        <w:ind w:left="446" w:right="-806"/>
      </w:pPr>
      <w:r>
        <w:t xml:space="preserve">3. </w:t>
      </w:r>
      <w:r w:rsidR="00EA29EF" w:rsidRPr="00EA29EF">
        <w:t>Explain the purpose and function of integral power steering.</w:t>
      </w:r>
    </w:p>
    <w:p w14:paraId="6BB93C69" w14:textId="10EA459E" w:rsidR="0035090D" w:rsidRDefault="004E79EF" w:rsidP="00EA29EF">
      <w:pPr>
        <w:spacing w:after="0"/>
        <w:ind w:left="446" w:right="-806"/>
      </w:pPr>
      <w:r>
        <w:t xml:space="preserve">4. </w:t>
      </w:r>
      <w:r w:rsidR="00EA29EF">
        <w:t>Discuss the purpose and function of variable effort steering systems.</w:t>
      </w:r>
    </w:p>
    <w:p w14:paraId="3978DCAC" w14:textId="77777777" w:rsidR="00EA29EF" w:rsidRDefault="0096734B" w:rsidP="004E79EF">
      <w:pPr>
        <w:spacing w:after="0"/>
        <w:ind w:left="446" w:right="-806"/>
      </w:pPr>
      <w:r>
        <w:t xml:space="preserve">5. </w:t>
      </w:r>
      <w:r w:rsidR="00EA29EF" w:rsidRPr="00EA29EF">
        <w:t>Discuss power steering diagnosis and troubleshooting.</w:t>
      </w:r>
    </w:p>
    <w:p w14:paraId="40BB9543" w14:textId="5B8C8937" w:rsidR="00E00B76" w:rsidRDefault="0096734B" w:rsidP="004E79EF">
      <w:pPr>
        <w:spacing w:after="0"/>
        <w:ind w:left="446" w:right="-806"/>
      </w:pPr>
      <w:r>
        <w:t xml:space="preserve">6. </w:t>
      </w:r>
      <w:r w:rsidR="00E00B76" w:rsidRPr="00E00B76">
        <w:t>List common wear items in steering systems.</w:t>
      </w:r>
    </w:p>
    <w:p w14:paraId="5149811E" w14:textId="2C7EAB34" w:rsidR="00E00B76" w:rsidRDefault="00E00B76" w:rsidP="00E00B76">
      <w:pPr>
        <w:spacing w:after="0"/>
        <w:ind w:left="446" w:right="-806"/>
      </w:pPr>
      <w:r>
        <w:t xml:space="preserve">7. </w:t>
      </w:r>
      <w:r w:rsidR="002A7C2E" w:rsidRPr="002A7C2E">
        <w:t>Describe service of power steering components and fluid.</w:t>
      </w:r>
    </w:p>
    <w:p w14:paraId="7449CF43" w14:textId="4932E658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34A5E061" w14:textId="387B44CC" w:rsidR="003A52EA" w:rsidRDefault="004E79EF" w:rsidP="004E79EF">
      <w:pPr>
        <w:spacing w:after="0"/>
        <w:ind w:left="450" w:right="-810"/>
      </w:pPr>
      <w:bookmarkStart w:id="1" w:name="_Hlk99950783"/>
      <w:r w:rsidRPr="00460C4E">
        <w:t>1. Task Sheet:</w:t>
      </w:r>
      <w:r>
        <w:rPr>
          <w:sz w:val="20"/>
        </w:rPr>
        <w:t xml:space="preserve"> </w:t>
      </w:r>
      <w:bookmarkEnd w:id="1"/>
      <w:r w:rsidR="001D1967" w:rsidRPr="001D1967">
        <w:t>Steering Gear Diagnosis</w:t>
      </w:r>
    </w:p>
    <w:p w14:paraId="4B7B0004" w14:textId="14305CA1" w:rsidR="00FF2F78" w:rsidRDefault="00FF2F78" w:rsidP="004E79EF">
      <w:pPr>
        <w:spacing w:after="0"/>
        <w:ind w:left="450" w:right="-810"/>
      </w:pPr>
      <w:r>
        <w:t xml:space="preserve">2. Task Sheet: </w:t>
      </w:r>
      <w:r w:rsidR="001D1967" w:rsidRPr="001D1967">
        <w:t>Power Steering Fluid</w:t>
      </w:r>
    </w:p>
    <w:p w14:paraId="3B4AED1C" w14:textId="5F546769" w:rsidR="00FF2F78" w:rsidRDefault="00FF2F78" w:rsidP="004E79EF">
      <w:pPr>
        <w:spacing w:after="0"/>
        <w:ind w:left="450" w:right="-810"/>
      </w:pPr>
      <w:r>
        <w:t xml:space="preserve">3. </w:t>
      </w:r>
      <w:r w:rsidR="003A52EA">
        <w:t>Task Sheet</w:t>
      </w:r>
      <w:r>
        <w:t xml:space="preserve">: </w:t>
      </w:r>
      <w:r w:rsidR="001D1967" w:rsidRPr="001D1967">
        <w:t>Diagnose Power Steering Fluid Leakage</w:t>
      </w:r>
    </w:p>
    <w:p w14:paraId="3EE89D64" w14:textId="7CEACDEF" w:rsidR="001D1967" w:rsidRDefault="003A52EA" w:rsidP="004E79EF">
      <w:pPr>
        <w:spacing w:after="0"/>
        <w:ind w:left="450" w:right="-810"/>
      </w:pPr>
      <w:r>
        <w:t xml:space="preserve">4. Task Sheet: </w:t>
      </w:r>
      <w:r w:rsidR="001D1967" w:rsidRPr="001D1967">
        <w:t>Service Power Steering Pump</w:t>
      </w:r>
    </w:p>
    <w:p w14:paraId="56EB326C" w14:textId="473F28AD" w:rsidR="001D1967" w:rsidRDefault="001D1967" w:rsidP="004E79EF">
      <w:pPr>
        <w:spacing w:after="0"/>
        <w:ind w:left="450" w:right="-810"/>
      </w:pPr>
      <w:r>
        <w:t xml:space="preserve">5. Task Sheet: </w:t>
      </w:r>
      <w:r w:rsidR="003938FF" w:rsidRPr="003938FF">
        <w:t>Inspect Power Steering Hoses and Fittings</w:t>
      </w:r>
    </w:p>
    <w:p w14:paraId="7C377C36" w14:textId="24A831A0" w:rsidR="004E79EF" w:rsidRDefault="003938FF" w:rsidP="004E79EF">
      <w:pPr>
        <w:spacing w:after="0"/>
        <w:ind w:left="450" w:right="-810"/>
      </w:pPr>
      <w:r>
        <w:t>6</w:t>
      </w:r>
      <w:r w:rsidR="004E79EF">
        <w:t xml:space="preserve">. Chapter PowerPoint </w:t>
      </w:r>
    </w:p>
    <w:p w14:paraId="77A51189" w14:textId="708D8781" w:rsidR="004E79EF" w:rsidRDefault="003938FF" w:rsidP="004E79EF">
      <w:pPr>
        <w:spacing w:after="0"/>
        <w:ind w:left="450" w:right="-810"/>
      </w:pPr>
      <w:r>
        <w:t>7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6E624170" w14:textId="575E7C1C" w:rsidR="00397CFD" w:rsidRPr="00FF2F78" w:rsidRDefault="003938FF" w:rsidP="004E79EF">
      <w:pPr>
        <w:spacing w:after="0"/>
        <w:ind w:left="450" w:right="-810"/>
        <w:rPr>
          <w:color w:val="0563C1" w:themeColor="hyperlink"/>
          <w:u w:val="single"/>
        </w:rPr>
      </w:pPr>
      <w:r>
        <w:t>8</w:t>
      </w:r>
      <w:r w:rsidR="004E79EF" w:rsidRPr="00DF2F45">
        <w:t xml:space="preserve">. </w:t>
      </w:r>
      <w:hyperlink r:id="rId12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  <w:r w:rsidR="00397CFD">
        <w:rPr>
          <w:rStyle w:val="Hyperlink"/>
        </w:rPr>
        <w:t xml:space="preserve"> </w:t>
      </w:r>
    </w:p>
    <w:p w14:paraId="6A83A961" w14:textId="5A963C20" w:rsidR="004E79EF" w:rsidRDefault="003938FF" w:rsidP="004E79EF">
      <w:pPr>
        <w:spacing w:after="0"/>
        <w:ind w:left="450" w:right="-810"/>
        <w:rPr>
          <w:rStyle w:val="Hyperlink"/>
        </w:rPr>
      </w:pPr>
      <w:r>
        <w:t>9</w:t>
      </w:r>
      <w:r w:rsidR="004E79EF">
        <w:t xml:space="preserve">. </w:t>
      </w:r>
      <w:hyperlink r:id="rId13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2A8CDE40" w14:textId="77777777" w:rsidR="003938FF" w:rsidRDefault="003938FF" w:rsidP="003938FF">
      <w:pPr>
        <w:spacing w:after="0"/>
        <w:ind w:left="450" w:right="-810"/>
      </w:pPr>
      <w:r>
        <w:t>1. Task Sheet: Steering Gear Diagnosis</w:t>
      </w:r>
    </w:p>
    <w:p w14:paraId="7936FF55" w14:textId="77777777" w:rsidR="003938FF" w:rsidRDefault="003938FF" w:rsidP="003938FF">
      <w:pPr>
        <w:spacing w:after="0"/>
        <w:ind w:left="450" w:right="-810"/>
      </w:pPr>
      <w:r>
        <w:t>2. Task Sheet: Power Steering Fluid</w:t>
      </w:r>
    </w:p>
    <w:p w14:paraId="4DEE6806" w14:textId="77777777" w:rsidR="003938FF" w:rsidRDefault="003938FF" w:rsidP="003938FF">
      <w:pPr>
        <w:spacing w:after="0"/>
        <w:ind w:left="450" w:right="-810"/>
      </w:pPr>
      <w:r>
        <w:t>3. Task Sheet: Diagnose Power Steering Fluid Leakage</w:t>
      </w:r>
    </w:p>
    <w:p w14:paraId="4E1989AB" w14:textId="77777777" w:rsidR="003938FF" w:rsidRDefault="003938FF" w:rsidP="003938FF">
      <w:pPr>
        <w:spacing w:after="0"/>
        <w:ind w:left="450" w:right="-810"/>
      </w:pPr>
      <w:r>
        <w:t>4. Task Sheet: Service Power Steering Pump</w:t>
      </w:r>
    </w:p>
    <w:p w14:paraId="523D6D33" w14:textId="77777777" w:rsidR="00FA20F3" w:rsidRDefault="003938FF" w:rsidP="003938FF">
      <w:pPr>
        <w:spacing w:after="0"/>
        <w:ind w:left="450" w:right="-810"/>
      </w:pPr>
      <w:r>
        <w:t>5. Task Sheet: Inspect Power Steering Hoses and Fittings</w:t>
      </w:r>
    </w:p>
    <w:p w14:paraId="542279C5" w14:textId="4BAD4BB0" w:rsidR="00951AE8" w:rsidRPr="00571DF6" w:rsidRDefault="004E79EF" w:rsidP="003938F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6B1A66F8" w14:textId="77777777" w:rsidR="004E79EF" w:rsidRPr="00572C8B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6F9EB028" w14:textId="77777777" w:rsidR="003938FF" w:rsidRDefault="003938FF" w:rsidP="004E79EF">
      <w:pPr>
        <w:spacing w:after="0"/>
        <w:ind w:left="450" w:right="-810"/>
        <w:rPr>
          <w:b/>
          <w:bCs/>
          <w:u w:val="single"/>
        </w:rPr>
      </w:pPr>
    </w:p>
    <w:p w14:paraId="5C124DA6" w14:textId="77777777" w:rsidR="003938FF" w:rsidRDefault="003938FF" w:rsidP="004E79EF">
      <w:pPr>
        <w:spacing w:after="0"/>
        <w:ind w:left="450" w:right="-810"/>
        <w:rPr>
          <w:b/>
          <w:bCs/>
          <w:u w:val="single"/>
        </w:rPr>
      </w:pPr>
    </w:p>
    <w:p w14:paraId="54212704" w14:textId="77777777" w:rsidR="003938FF" w:rsidRDefault="003938FF" w:rsidP="004E79EF">
      <w:pPr>
        <w:spacing w:after="0"/>
        <w:ind w:left="450" w:right="-810"/>
        <w:rPr>
          <w:b/>
          <w:bCs/>
          <w:u w:val="single"/>
        </w:rPr>
      </w:pPr>
    </w:p>
    <w:p w14:paraId="0DD420F3" w14:textId="77777777" w:rsidR="003938FF" w:rsidRDefault="003938FF" w:rsidP="004E79EF">
      <w:pPr>
        <w:spacing w:after="0"/>
        <w:ind w:left="450" w:right="-810"/>
        <w:rPr>
          <w:b/>
          <w:bCs/>
          <w:u w:val="single"/>
        </w:rPr>
      </w:pPr>
    </w:p>
    <w:p w14:paraId="47F05DE1" w14:textId="77777777" w:rsidR="003938FF" w:rsidRPr="007C1A7E" w:rsidRDefault="003938FF" w:rsidP="003938F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Steering, Suspension &amp; Alignment</w:t>
      </w:r>
    </w:p>
    <w:p w14:paraId="6B4E58C7" w14:textId="77777777" w:rsidR="003938FF" w:rsidRDefault="003938FF" w:rsidP="003938F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F45087">
        <w:rPr>
          <w:rFonts w:eastAsia="Times New Roman" w:cstheme="minorHAnsi"/>
          <w:b/>
          <w:color w:val="181717"/>
          <w:sz w:val="28"/>
          <w:szCs w:val="28"/>
        </w:rPr>
        <w:t>Chapter 14 – Hydraulic Power Steering Systems</w:t>
      </w:r>
    </w:p>
    <w:p w14:paraId="1D5CC836" w14:textId="37B0B48B" w:rsidR="003938FF" w:rsidRDefault="003938FF" w:rsidP="003938FF">
      <w:pPr>
        <w:spacing w:after="0"/>
        <w:ind w:left="450" w:right="-810"/>
        <w:jc w:val="center"/>
        <w:rPr>
          <w:b/>
          <w:bCs/>
          <w:u w:val="single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4E3B4624" w14:textId="77777777" w:rsidR="003938FF" w:rsidRPr="003938FF" w:rsidRDefault="003938FF" w:rsidP="004E79EF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69370B46" w14:textId="1E00BCEE" w:rsidR="00731A45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2720E8DB" w14:textId="77777777" w:rsidR="004E79EF" w:rsidRDefault="004E79EF" w:rsidP="004E79EF">
      <w:pPr>
        <w:spacing w:after="0"/>
        <w:ind w:left="450" w:right="-810"/>
      </w:pPr>
    </w:p>
    <w:p w14:paraId="3491EDB4" w14:textId="2C9A0221" w:rsidR="004E79EF" w:rsidRDefault="004E79EF" w:rsidP="004E79EF">
      <w:pPr>
        <w:spacing w:after="0"/>
        <w:ind w:left="450" w:right="-810"/>
      </w:pPr>
    </w:p>
    <w:p w14:paraId="2B50799E" w14:textId="49565CC4" w:rsidR="003938FF" w:rsidRDefault="003938FF" w:rsidP="004E79EF">
      <w:pPr>
        <w:spacing w:after="0"/>
        <w:ind w:left="450" w:right="-810"/>
      </w:pPr>
    </w:p>
    <w:p w14:paraId="1131B827" w14:textId="3B7267B1" w:rsidR="003938FF" w:rsidRDefault="003938FF" w:rsidP="004E79EF">
      <w:pPr>
        <w:spacing w:after="0"/>
        <w:ind w:left="450" w:right="-810"/>
      </w:pPr>
    </w:p>
    <w:p w14:paraId="2F00BBA2" w14:textId="4A2AF085" w:rsidR="003938FF" w:rsidRDefault="003938FF" w:rsidP="004E79EF">
      <w:pPr>
        <w:spacing w:after="0"/>
        <w:ind w:left="450" w:right="-810"/>
      </w:pPr>
    </w:p>
    <w:p w14:paraId="6C5A00C5" w14:textId="53DC7954" w:rsidR="003938FF" w:rsidRDefault="003938FF" w:rsidP="004E79EF">
      <w:pPr>
        <w:spacing w:after="0"/>
        <w:ind w:left="450" w:right="-810"/>
      </w:pPr>
    </w:p>
    <w:p w14:paraId="4C277DC8" w14:textId="22113B93" w:rsidR="003938FF" w:rsidRDefault="003938FF" w:rsidP="004E79EF">
      <w:pPr>
        <w:spacing w:after="0"/>
        <w:ind w:left="450" w:right="-810"/>
      </w:pPr>
    </w:p>
    <w:p w14:paraId="0A2728AF" w14:textId="1B50707B" w:rsidR="003938FF" w:rsidRDefault="003938FF" w:rsidP="004E79EF">
      <w:pPr>
        <w:spacing w:after="0"/>
        <w:ind w:left="450" w:right="-810"/>
      </w:pPr>
    </w:p>
    <w:p w14:paraId="77F7ED48" w14:textId="77777777" w:rsidR="003938FF" w:rsidRDefault="003938F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C2FFE" w14:textId="77777777" w:rsidR="00544C41" w:rsidRDefault="00544C41" w:rsidP="00E43A7A">
      <w:pPr>
        <w:spacing w:after="0" w:line="240" w:lineRule="auto"/>
      </w:pPr>
      <w:r>
        <w:separator/>
      </w:r>
    </w:p>
  </w:endnote>
  <w:endnote w:type="continuationSeparator" w:id="0">
    <w:p w14:paraId="24294A28" w14:textId="77777777" w:rsidR="00544C41" w:rsidRDefault="00544C41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D014B" w14:textId="77777777" w:rsidR="00544C41" w:rsidRDefault="00544C41" w:rsidP="00E43A7A">
      <w:pPr>
        <w:spacing w:after="0" w:line="240" w:lineRule="auto"/>
      </w:pPr>
      <w:r>
        <w:separator/>
      </w:r>
    </w:p>
  </w:footnote>
  <w:footnote w:type="continuationSeparator" w:id="0">
    <w:p w14:paraId="27071619" w14:textId="77777777" w:rsidR="00544C41" w:rsidRDefault="00544C41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kFADHjNiYtAAAA"/>
  </w:docVars>
  <w:rsids>
    <w:rsidRoot w:val="00DF2F45"/>
    <w:rsid w:val="00002F88"/>
    <w:rsid w:val="000126D6"/>
    <w:rsid w:val="00016365"/>
    <w:rsid w:val="00016515"/>
    <w:rsid w:val="00032C74"/>
    <w:rsid w:val="000522AD"/>
    <w:rsid w:val="00053B16"/>
    <w:rsid w:val="00065F99"/>
    <w:rsid w:val="00077286"/>
    <w:rsid w:val="0008059A"/>
    <w:rsid w:val="000853BB"/>
    <w:rsid w:val="000A0646"/>
    <w:rsid w:val="000A49C2"/>
    <w:rsid w:val="000E075D"/>
    <w:rsid w:val="000E2805"/>
    <w:rsid w:val="000E2C6C"/>
    <w:rsid w:val="000E7539"/>
    <w:rsid w:val="00110CF6"/>
    <w:rsid w:val="0011718F"/>
    <w:rsid w:val="00123D4E"/>
    <w:rsid w:val="00125107"/>
    <w:rsid w:val="00133D25"/>
    <w:rsid w:val="00136257"/>
    <w:rsid w:val="00145B86"/>
    <w:rsid w:val="001A2AD2"/>
    <w:rsid w:val="001C0C96"/>
    <w:rsid w:val="001C3211"/>
    <w:rsid w:val="001D1967"/>
    <w:rsid w:val="001D514D"/>
    <w:rsid w:val="001D570B"/>
    <w:rsid w:val="001E6BE6"/>
    <w:rsid w:val="001F7A1E"/>
    <w:rsid w:val="00200AD2"/>
    <w:rsid w:val="0022164C"/>
    <w:rsid w:val="00250C2D"/>
    <w:rsid w:val="00254F72"/>
    <w:rsid w:val="002627B5"/>
    <w:rsid w:val="0029759D"/>
    <w:rsid w:val="002A7C2E"/>
    <w:rsid w:val="002B7FEB"/>
    <w:rsid w:val="003064C0"/>
    <w:rsid w:val="00337D79"/>
    <w:rsid w:val="0035090D"/>
    <w:rsid w:val="00385A33"/>
    <w:rsid w:val="003938FF"/>
    <w:rsid w:val="00397CFD"/>
    <w:rsid w:val="003A52EA"/>
    <w:rsid w:val="003D0578"/>
    <w:rsid w:val="003D38EF"/>
    <w:rsid w:val="003D5A90"/>
    <w:rsid w:val="003D720A"/>
    <w:rsid w:val="003E75B9"/>
    <w:rsid w:val="003F307E"/>
    <w:rsid w:val="004011C3"/>
    <w:rsid w:val="0040292E"/>
    <w:rsid w:val="00431A46"/>
    <w:rsid w:val="00460C4E"/>
    <w:rsid w:val="004637B0"/>
    <w:rsid w:val="00464DF1"/>
    <w:rsid w:val="00472C82"/>
    <w:rsid w:val="00480C2D"/>
    <w:rsid w:val="004817BC"/>
    <w:rsid w:val="00492E83"/>
    <w:rsid w:val="00496AA1"/>
    <w:rsid w:val="004A17EE"/>
    <w:rsid w:val="004B09AC"/>
    <w:rsid w:val="004B57FA"/>
    <w:rsid w:val="004D0C75"/>
    <w:rsid w:val="004D490E"/>
    <w:rsid w:val="004E79EF"/>
    <w:rsid w:val="004F5946"/>
    <w:rsid w:val="005129E7"/>
    <w:rsid w:val="00526ED5"/>
    <w:rsid w:val="005274BD"/>
    <w:rsid w:val="00544C41"/>
    <w:rsid w:val="00546E77"/>
    <w:rsid w:val="00547AF6"/>
    <w:rsid w:val="00571DF6"/>
    <w:rsid w:val="00583609"/>
    <w:rsid w:val="005868EC"/>
    <w:rsid w:val="005E3067"/>
    <w:rsid w:val="005F3FC5"/>
    <w:rsid w:val="00614F98"/>
    <w:rsid w:val="0061678B"/>
    <w:rsid w:val="00625F53"/>
    <w:rsid w:val="00641B95"/>
    <w:rsid w:val="00642E5D"/>
    <w:rsid w:val="00643D46"/>
    <w:rsid w:val="00662A68"/>
    <w:rsid w:val="006759AF"/>
    <w:rsid w:val="0067759C"/>
    <w:rsid w:val="00692749"/>
    <w:rsid w:val="00694114"/>
    <w:rsid w:val="00696D9C"/>
    <w:rsid w:val="00696F56"/>
    <w:rsid w:val="006C1E89"/>
    <w:rsid w:val="006D258C"/>
    <w:rsid w:val="006E0D83"/>
    <w:rsid w:val="006F3E1C"/>
    <w:rsid w:val="00723978"/>
    <w:rsid w:val="007263BD"/>
    <w:rsid w:val="00731A45"/>
    <w:rsid w:val="00753D53"/>
    <w:rsid w:val="0075779C"/>
    <w:rsid w:val="007636D7"/>
    <w:rsid w:val="00791A00"/>
    <w:rsid w:val="007C16D5"/>
    <w:rsid w:val="007C1A7E"/>
    <w:rsid w:val="007D0282"/>
    <w:rsid w:val="007E295E"/>
    <w:rsid w:val="008253C6"/>
    <w:rsid w:val="0085332D"/>
    <w:rsid w:val="0086745B"/>
    <w:rsid w:val="0087158E"/>
    <w:rsid w:val="00890E6A"/>
    <w:rsid w:val="00892203"/>
    <w:rsid w:val="00897186"/>
    <w:rsid w:val="008C6F53"/>
    <w:rsid w:val="008F46C1"/>
    <w:rsid w:val="00910806"/>
    <w:rsid w:val="009268E1"/>
    <w:rsid w:val="0092799E"/>
    <w:rsid w:val="0093258C"/>
    <w:rsid w:val="00934E30"/>
    <w:rsid w:val="00941BA2"/>
    <w:rsid w:val="009473FD"/>
    <w:rsid w:val="00951AE8"/>
    <w:rsid w:val="00957F05"/>
    <w:rsid w:val="0096632A"/>
    <w:rsid w:val="0096734B"/>
    <w:rsid w:val="00974A08"/>
    <w:rsid w:val="009C69F8"/>
    <w:rsid w:val="009D1F94"/>
    <w:rsid w:val="009D2A57"/>
    <w:rsid w:val="009D4174"/>
    <w:rsid w:val="009E77DF"/>
    <w:rsid w:val="009F3062"/>
    <w:rsid w:val="00A0293B"/>
    <w:rsid w:val="00A54E3D"/>
    <w:rsid w:val="00A764B2"/>
    <w:rsid w:val="00A84417"/>
    <w:rsid w:val="00A868F1"/>
    <w:rsid w:val="00A90080"/>
    <w:rsid w:val="00AA03B6"/>
    <w:rsid w:val="00AA7C0A"/>
    <w:rsid w:val="00AB16BB"/>
    <w:rsid w:val="00AB6151"/>
    <w:rsid w:val="00AD289A"/>
    <w:rsid w:val="00B26AC2"/>
    <w:rsid w:val="00B52BE8"/>
    <w:rsid w:val="00B614AC"/>
    <w:rsid w:val="00B6563A"/>
    <w:rsid w:val="00B67969"/>
    <w:rsid w:val="00B723D2"/>
    <w:rsid w:val="00B874A5"/>
    <w:rsid w:val="00B93151"/>
    <w:rsid w:val="00B95B75"/>
    <w:rsid w:val="00B97438"/>
    <w:rsid w:val="00BA3D3F"/>
    <w:rsid w:val="00BA7762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82643"/>
    <w:rsid w:val="00C959D7"/>
    <w:rsid w:val="00CA02F9"/>
    <w:rsid w:val="00CA1EC5"/>
    <w:rsid w:val="00CB7645"/>
    <w:rsid w:val="00CC06DE"/>
    <w:rsid w:val="00CC3D7A"/>
    <w:rsid w:val="00CD462E"/>
    <w:rsid w:val="00CF2331"/>
    <w:rsid w:val="00D4289F"/>
    <w:rsid w:val="00D524C5"/>
    <w:rsid w:val="00D61461"/>
    <w:rsid w:val="00D70D7F"/>
    <w:rsid w:val="00D73F50"/>
    <w:rsid w:val="00D96EC6"/>
    <w:rsid w:val="00DA1A6E"/>
    <w:rsid w:val="00DA491F"/>
    <w:rsid w:val="00DA4A48"/>
    <w:rsid w:val="00DB5275"/>
    <w:rsid w:val="00DC5C55"/>
    <w:rsid w:val="00DC68C1"/>
    <w:rsid w:val="00DE22A0"/>
    <w:rsid w:val="00DE385A"/>
    <w:rsid w:val="00DF2F45"/>
    <w:rsid w:val="00E00B76"/>
    <w:rsid w:val="00E06D40"/>
    <w:rsid w:val="00E143FB"/>
    <w:rsid w:val="00E202C9"/>
    <w:rsid w:val="00E30002"/>
    <w:rsid w:val="00E4311A"/>
    <w:rsid w:val="00E43A7A"/>
    <w:rsid w:val="00E758E4"/>
    <w:rsid w:val="00E9309E"/>
    <w:rsid w:val="00EA29EF"/>
    <w:rsid w:val="00EC48F4"/>
    <w:rsid w:val="00EC7594"/>
    <w:rsid w:val="00ED2708"/>
    <w:rsid w:val="00ED4CDA"/>
    <w:rsid w:val="00F008E4"/>
    <w:rsid w:val="00F03911"/>
    <w:rsid w:val="00F2511E"/>
    <w:rsid w:val="00F25410"/>
    <w:rsid w:val="00F45087"/>
    <w:rsid w:val="00F7194E"/>
    <w:rsid w:val="00F90D87"/>
    <w:rsid w:val="00FA20F3"/>
    <w:rsid w:val="00FB5F59"/>
    <w:rsid w:val="00FC018E"/>
    <w:rsid w:val="00FC06DD"/>
    <w:rsid w:val="00FC4EAD"/>
    <w:rsid w:val="00FD2564"/>
    <w:rsid w:val="00FF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8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7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2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3</cp:revision>
  <cp:lastPrinted>2022-04-06T19:22:00Z</cp:lastPrinted>
  <dcterms:created xsi:type="dcterms:W3CDTF">2019-12-09T16:24:00Z</dcterms:created>
  <dcterms:modified xsi:type="dcterms:W3CDTF">2022-04-06T19:22:00Z</dcterms:modified>
</cp:coreProperties>
</file>